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7B215F" w:rsidRDefault="00997C21" w:rsidP="00997C2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547E5CF9" w14:textId="77777777" w:rsidR="00997C21" w:rsidRPr="007B215F" w:rsidRDefault="00997C21" w:rsidP="00997C2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0EC19B19" w14:textId="77777777" w:rsidR="00997C21" w:rsidRPr="007B215F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3467C202" w14:textId="77777777" w:rsidR="00997C21" w:rsidRPr="00F61120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F61120">
        <w:rPr>
          <w:rFonts w:ascii="Montserrat" w:hAnsi="Montserrat"/>
          <w:b/>
          <w:lang w:val="es-ES"/>
        </w:rPr>
        <w:t xml:space="preserve">Subsecretaría de Recursos Materiales y Servicios </w:t>
      </w:r>
    </w:p>
    <w:p w14:paraId="0B8A9BD9" w14:textId="77777777" w:rsidR="00997C21" w:rsidRPr="00F61120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F61120">
        <w:rPr>
          <w:rFonts w:ascii="Montserrat" w:hAnsi="Montserrat"/>
          <w:b/>
          <w:lang w:val="es-ES"/>
        </w:rPr>
        <w:t>de la Oficialía Mayor del Gobierno del Estado de Sonora</w:t>
      </w:r>
    </w:p>
    <w:p w14:paraId="5F89947E" w14:textId="77777777" w:rsidR="00997C21" w:rsidRPr="00F61120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F61120">
        <w:rPr>
          <w:rFonts w:ascii="Montserrat" w:hAnsi="Montserrat"/>
          <w:bCs/>
          <w:lang w:val="es-ES"/>
        </w:rPr>
        <w:t>Presente</w:t>
      </w:r>
    </w:p>
    <w:p w14:paraId="3C129C9C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310EE9A9" w14:textId="46456B15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315B96">
        <w:rPr>
          <w:rFonts w:ascii="Montserrat" w:hAnsi="Montserrat"/>
          <w:b/>
          <w:bCs/>
          <w:lang w:val="es-ES"/>
        </w:rPr>
        <w:t>“</w:t>
      </w:r>
      <w:r w:rsidR="008A75B4" w:rsidRPr="00315B96">
        <w:rPr>
          <w:rFonts w:ascii="Montserrat" w:hAnsi="Montserrat"/>
          <w:b/>
          <w:bCs/>
          <w:lang w:val="es-ES"/>
        </w:rPr>
        <w:t>Convenio de Adhesión</w:t>
      </w:r>
      <w:r w:rsidR="008A75B4">
        <w:rPr>
          <w:rFonts w:ascii="Montserrat" w:hAnsi="Montserrat"/>
          <w:b/>
          <w:bCs/>
          <w:lang w:val="es-ES"/>
        </w:rPr>
        <w:t xml:space="preserve"> al </w:t>
      </w:r>
      <w:r w:rsidRPr="007B215F">
        <w:rPr>
          <w:rFonts w:ascii="Montserrat" w:hAnsi="Montserrat"/>
          <w:b/>
          <w:bCs/>
          <w:lang w:val="es-ES"/>
        </w:rPr>
        <w:t xml:space="preserve">Contrato Marco </w:t>
      </w:r>
      <w:r w:rsidRPr="007B215F">
        <w:rPr>
          <w:rFonts w:ascii="Montserrat" w:hAnsi="Montserrat"/>
          <w:b/>
          <w:bCs/>
          <w:color w:val="171717"/>
          <w:lang w:val="es-ES"/>
        </w:rPr>
        <w:t xml:space="preserve">para </w:t>
      </w:r>
      <w:r>
        <w:rPr>
          <w:rFonts w:ascii="Montserrat" w:hAnsi="Montserrat"/>
          <w:b/>
          <w:bCs/>
          <w:color w:val="171717"/>
          <w:lang w:val="es-ES"/>
        </w:rPr>
        <w:t xml:space="preserve">el Servicio de limpieza 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00A022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14:paraId="1C0C3CAD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14:paraId="1C808A4C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14:paraId="0A464A19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14:paraId="4595554F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14:paraId="0CF68255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14:paraId="67F2A70E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14:paraId="62FFBC6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07EC4A23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14:paraId="0EE4DE76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36FBC0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t>Acepto los requisitos establecidos en el oficio ________________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</w:t>
      </w:r>
      <w:r>
        <w:rPr>
          <w:rFonts w:ascii="Montserrat" w:hAnsi="Montserrat"/>
          <w:lang w:val="es-ES"/>
        </w:rPr>
        <w:t xml:space="preserve">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 w:rsidRPr="00414D74">
        <w:rPr>
          <w:rFonts w:ascii="Montserrat" w:hAnsi="Montserrat"/>
          <w:bCs/>
          <w:lang w:val="es-ES"/>
        </w:rPr>
        <w:t xml:space="preserve"> </w:t>
      </w:r>
      <w:r>
        <w:rPr>
          <w:rFonts w:ascii="Montserrat" w:hAnsi="Montserrat"/>
          <w:bCs/>
          <w:lang w:val="es-ES"/>
        </w:rPr>
        <w:t xml:space="preserve">y Servicios </w:t>
      </w:r>
      <w:r w:rsidRPr="00414D74">
        <w:rPr>
          <w:rFonts w:ascii="Montserrat" w:hAnsi="Montserrat"/>
          <w:bCs/>
          <w:lang w:val="es-ES"/>
        </w:rPr>
        <w:t>de la Oficialía Mayor del Gobierno del Estado de Sonora</w:t>
      </w:r>
      <w:r w:rsidRPr="00414D74">
        <w:rPr>
          <w:rFonts w:ascii="Montserrat" w:hAnsi="Montserrat"/>
          <w:lang w:val="es-ES"/>
        </w:rPr>
        <w:t>, y que de no presentarme en dicho plazo, se considerará que no celebraré ese instrumento jurídico.</w:t>
      </w:r>
    </w:p>
    <w:p w14:paraId="4164FF5E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A5947C" w14:textId="3C5EC2E4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lastRenderedPageBreak/>
        <w:t xml:space="preserve">Acepto que, en caso de cumplir los requisitos y haberse cotejado la documentación, el representante legal de la persona o apoderado con facultades suficientes para ello, llevará a cabo la </w:t>
      </w:r>
      <w:r w:rsidRPr="00315B96">
        <w:rPr>
          <w:rFonts w:ascii="Montserrat" w:hAnsi="Montserrat"/>
          <w:lang w:val="es-ES"/>
        </w:rPr>
        <w:t>suscripción del</w:t>
      </w:r>
      <w:r w:rsidR="008A75B4" w:rsidRPr="00315B96">
        <w:rPr>
          <w:rFonts w:ascii="Montserrat" w:hAnsi="Montserrat"/>
          <w:lang w:val="es-ES"/>
        </w:rPr>
        <w:t xml:space="preserve"> Convenio de Adhesión al</w:t>
      </w:r>
      <w:r w:rsidR="008A75B4">
        <w:rPr>
          <w:rFonts w:ascii="Montserrat" w:hAnsi="Montserrat"/>
          <w:lang w:val="es-ES"/>
        </w:rPr>
        <w:t xml:space="preserve"> </w:t>
      </w:r>
      <w:r w:rsidRPr="00414D74">
        <w:rPr>
          <w:rFonts w:ascii="Montserrat" w:hAnsi="Montserrat"/>
          <w:lang w:val="es-ES"/>
        </w:rPr>
        <w:t xml:space="preserve">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14:paraId="1D3E42F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89D0454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.</w:t>
      </w:r>
    </w:p>
    <w:p w14:paraId="3ABC0699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55EDA1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D8A0F5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47BF60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29AD19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868A17E" w14:textId="77777777" w:rsidR="00997C21" w:rsidRPr="00414D74" w:rsidRDefault="00997C21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71084BB7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8C320FC" w14:textId="77777777" w:rsidR="00F61120" w:rsidRDefault="00F61120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eastAsia="Times New Roman" w:hAnsi="Montserrat" w:cs="Arial"/>
          <w:b/>
          <w:sz w:val="22"/>
          <w:szCs w:val="22"/>
        </w:rPr>
        <w:br w:type="page"/>
      </w:r>
    </w:p>
    <w:p w14:paraId="54C9E224" w14:textId="68E29D8D" w:rsidR="00A7078E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lastRenderedPageBreak/>
        <w:t>Anexo A</w:t>
      </w:r>
    </w:p>
    <w:p w14:paraId="5FF56BA6" w14:textId="77777777" w:rsidR="003C01B2" w:rsidRPr="003D0EF5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52FA0B6" w14:textId="77777777" w:rsidR="00A7078E" w:rsidRPr="003D0EF5" w:rsidRDefault="00EE2ED0" w:rsidP="00013862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t>FORMATO DE INFORMACIÓN SOBRE LA EXISTENCIA LEGAL Y PERSONALIDAD JURÍDICA DE LA PERSONA INTERESADA</w:t>
      </w:r>
    </w:p>
    <w:p w14:paraId="6F35450C" w14:textId="77777777" w:rsidR="00A7078E" w:rsidRDefault="00A7078E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3D0EF5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3D0EF5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063C31E1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2"/>
          <w:szCs w:val="22"/>
        </w:rPr>
      </w:pPr>
      <w:r w:rsidRPr="00FF16A9">
        <w:rPr>
          <w:rFonts w:ascii="Montserrat" w:eastAsia="Times New Roman" w:hAnsi="Montserrat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manifiesto, </w:t>
      </w:r>
      <w:r w:rsidRPr="00FF16A9">
        <w:rPr>
          <w:rFonts w:ascii="Montserrat" w:eastAsia="Times New Roman" w:hAnsi="Montserrat" w:cs="Arial"/>
          <w:b/>
          <w:sz w:val="22"/>
          <w:szCs w:val="22"/>
        </w:rPr>
        <w:t>bajo protesta de decir verdad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que los datos aquí asentados son ciertos y han sido debidamente verificados, así como que cuento con facultades suficientes para suscribir </w:t>
      </w:r>
      <w:r w:rsidRPr="00315B96">
        <w:rPr>
          <w:rFonts w:ascii="Montserrat" w:eastAsia="Times New Roman" w:hAnsi="Montserrat" w:cs="Arial"/>
          <w:sz w:val="22"/>
          <w:szCs w:val="22"/>
        </w:rPr>
        <w:t>el</w:t>
      </w:r>
      <w:r w:rsidR="00DB51FA" w:rsidRPr="00315B96">
        <w:rPr>
          <w:rFonts w:ascii="Montserrat" w:eastAsia="Times New Roman" w:hAnsi="Montserrat" w:cs="Arial"/>
          <w:sz w:val="22"/>
          <w:szCs w:val="22"/>
        </w:rPr>
        <w:t xml:space="preserve"> Convenio de Adhesión al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Contrato Marco para la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prestación del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S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ervicio</w:t>
      </w:r>
      <w:r w:rsidR="00F61120">
        <w:rPr>
          <w:rFonts w:ascii="Montserrat" w:eastAsia="Times New Roman" w:hAnsi="Montserrat" w:cs="Arial"/>
          <w:b/>
          <w:bCs/>
          <w:sz w:val="22"/>
          <w:szCs w:val="22"/>
        </w:rPr>
        <w:t xml:space="preserve"> de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L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impieza </w:t>
      </w:r>
      <w:r w:rsidR="00FF16A9" w:rsidRP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="00FF16A9" w:rsidRPr="00FF16A9">
        <w:rPr>
          <w:rFonts w:ascii="Montserrat" w:hAnsi="Montserrat"/>
          <w:sz w:val="22"/>
          <w:szCs w:val="22"/>
          <w:lang w:val="es-ES"/>
        </w:rPr>
        <w:t xml:space="preserve"> a</w:t>
      </w:r>
      <w:r w:rsidR="00FF16A9" w:rsidRPr="00FF16A9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nombre y representación de </w:t>
      </w:r>
      <w:r w:rsidRPr="00FF16A9">
        <w:rPr>
          <w:rFonts w:ascii="Montserrat" w:eastAsia="Times New Roman" w:hAnsi="Montserrat" w:cs="Arial"/>
          <w:sz w:val="22"/>
          <w:szCs w:val="22"/>
          <w:u w:val="single"/>
        </w:rPr>
        <w:t>(persona física o moral)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Datos del participante:</w:t>
      </w:r>
    </w:p>
    <w:p w14:paraId="5A11A19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F61120" w14:paraId="1DA59436" w14:textId="77777777" w:rsidTr="0026413B">
        <w:trPr>
          <w:trHeight w:val="841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4B1D2" w14:textId="77777777" w:rsidR="00FF16A9" w:rsidRPr="00F61120" w:rsidRDefault="00FF16A9" w:rsidP="0026413B">
            <w:pPr>
              <w:snapToGrid w:val="0"/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Registro Federal de Contribuyentes:</w:t>
            </w:r>
          </w:p>
          <w:p w14:paraId="53269D41" w14:textId="77777777" w:rsidR="00FF16A9" w:rsidRPr="00F61120" w:rsidRDefault="00FF16A9" w:rsidP="0026413B">
            <w:pPr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Domicilio fiscal: ___</w:t>
            </w:r>
            <w:r w:rsidRPr="00F61120">
              <w:rPr>
                <w:rFonts w:ascii="Montserrat" w:hAnsi="Montserrat" w:cs="Helvetica"/>
                <w:color w:val="833C0B"/>
                <w:sz w:val="20"/>
                <w:szCs w:val="20"/>
              </w:rPr>
              <w:t>Los datos aquí registrados corresponderán al del domicilio fiscal del proveedor. (Calle, número y Colonia)</w:t>
            </w:r>
            <w:r w:rsidRPr="00F61120">
              <w:rPr>
                <w:rFonts w:ascii="Montserrat" w:hAnsi="Montserrat" w:cs="Helvetica"/>
                <w:sz w:val="20"/>
                <w:szCs w:val="20"/>
              </w:rPr>
              <w:t xml:space="preserve"> __________________                                               </w:t>
            </w:r>
          </w:p>
          <w:p w14:paraId="0B6BA9E6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Delegación o Municipio: ______________ Entidad federativa: ______________ Código Postal: ______________</w:t>
            </w:r>
          </w:p>
          <w:p w14:paraId="3C618385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Teléfonos: ______________</w:t>
            </w:r>
          </w:p>
          <w:p w14:paraId="03FF4A2E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b/>
                <w:sz w:val="20"/>
                <w:szCs w:val="20"/>
              </w:rPr>
              <w:t xml:space="preserve">Correo electrónico: </w:t>
            </w:r>
            <w:r w:rsidRPr="00F61120">
              <w:rPr>
                <w:rFonts w:ascii="Montserrat" w:hAnsi="Montserrat" w:cs="Helvetica"/>
                <w:sz w:val="20"/>
                <w:szCs w:val="20"/>
              </w:rPr>
              <w:t>______________</w:t>
            </w:r>
          </w:p>
          <w:p w14:paraId="73CD7769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 xml:space="preserve">No. de escritura pública en la que consta su acta constitutiva: ______________ Fecha______________ Duración ______________  </w:t>
            </w:r>
          </w:p>
          <w:p w14:paraId="2C6AF9E5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Nombre, número y lugar del Notario Público ante el cual se protocolizó la misma: _________________________________________</w:t>
            </w:r>
          </w:p>
          <w:p w14:paraId="1F019EAF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 xml:space="preserve">Relación de socios o asociados: </w:t>
            </w:r>
            <w:r w:rsidRPr="00F61120">
              <w:rPr>
                <w:rFonts w:ascii="Montserrat" w:hAnsi="Montserrat" w:cs="Helvetica"/>
                <w:color w:val="833C0B"/>
                <w:sz w:val="20"/>
                <w:szCs w:val="20"/>
              </w:rPr>
              <w:t xml:space="preserve">(Deberá mencionar a todos los socios o asociados tengan participación en la empresa). </w:t>
            </w:r>
          </w:p>
          <w:p w14:paraId="1C3166E9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Apellido Paterno: ______________ Apellido Materno: ______________ Nombre(s): ______________ Porcentaje: ______________</w:t>
            </w:r>
          </w:p>
          <w:p w14:paraId="2E45A920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Descripción del objeto social: __________________________________________________________________________________</w:t>
            </w:r>
          </w:p>
          <w:p w14:paraId="4175F81B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Reformas y modificaciones al acta constitutiva: ____________________________________________________________________</w:t>
            </w:r>
          </w:p>
          <w:p w14:paraId="65BC0896" w14:textId="77777777" w:rsidR="00FF16A9" w:rsidRPr="00F61120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Fecha y datos de inscripción en el Registro Público correspondiente: ___________________________________________________</w:t>
            </w:r>
          </w:p>
          <w:p w14:paraId="79A24817" w14:textId="77777777" w:rsidR="00FF16A9" w:rsidRPr="00F61120" w:rsidRDefault="00FF16A9" w:rsidP="0026413B">
            <w:pPr>
              <w:snapToGrid w:val="0"/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Nombre del apoderado o representante: _________________________________________________________</w:t>
            </w:r>
          </w:p>
          <w:p w14:paraId="61B4A63F" w14:textId="77777777" w:rsidR="00FF16A9" w:rsidRPr="00F61120" w:rsidRDefault="00FF16A9" w:rsidP="0026413B">
            <w:pPr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Datos del documento mediante el cual acredita su personalidad y facultades: ____________________________</w:t>
            </w:r>
          </w:p>
          <w:p w14:paraId="6A5A9D85" w14:textId="77777777" w:rsidR="00FF16A9" w:rsidRPr="00F61120" w:rsidRDefault="00FF16A9" w:rsidP="0026413B">
            <w:pPr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Escritura pública número: ______________                                         Fecha: ____________________________</w:t>
            </w:r>
          </w:p>
          <w:p w14:paraId="3159E0F7" w14:textId="77777777" w:rsidR="00FF16A9" w:rsidRPr="00F61120" w:rsidRDefault="00FF16A9" w:rsidP="0026413B">
            <w:pPr>
              <w:pStyle w:val="Encabezado"/>
              <w:rPr>
                <w:rFonts w:ascii="Montserrat" w:hAnsi="Montserrat" w:cs="Helvetica"/>
                <w:sz w:val="20"/>
                <w:szCs w:val="20"/>
              </w:rPr>
            </w:pPr>
            <w:r w:rsidRPr="00F61120">
              <w:rPr>
                <w:rFonts w:ascii="Montserrat" w:hAnsi="Montserrat" w:cs="Helvetica"/>
                <w:sz w:val="20"/>
                <w:szCs w:val="20"/>
              </w:rPr>
              <w:t>Nombre, número y lugar del Notario Público ante el cual se protocolizó la misma: _________________________</w:t>
            </w:r>
          </w:p>
          <w:p w14:paraId="601841EA" w14:textId="77777777" w:rsidR="00FF16A9" w:rsidRPr="00F61120" w:rsidRDefault="00FF16A9" w:rsidP="0026413B">
            <w:pPr>
              <w:pStyle w:val="Encabezado"/>
              <w:rPr>
                <w:rFonts w:ascii="Montserrat" w:hAnsi="Montserrat" w:cs="Helvetica"/>
                <w:sz w:val="20"/>
                <w:szCs w:val="20"/>
              </w:rPr>
            </w:pPr>
          </w:p>
        </w:tc>
      </w:tr>
    </w:tbl>
    <w:p w14:paraId="1F5652B0" w14:textId="5B2A8857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lastRenderedPageBreak/>
        <w:t>Datos de la persona acreditada legalmente para fi</w:t>
      </w:r>
      <w:r w:rsidRPr="00825B9C">
        <w:rPr>
          <w:rFonts w:ascii="Montserrat" w:eastAsia="Times New Roman" w:hAnsi="Montserrat" w:cs="Arial"/>
          <w:sz w:val="22"/>
          <w:szCs w:val="22"/>
        </w:rPr>
        <w:t>rmar el</w:t>
      </w:r>
      <w:r w:rsidR="0096493A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3B4590">
        <w:rPr>
          <w:rFonts w:ascii="Montserrat" w:eastAsia="Times New Roman" w:hAnsi="Montserrat" w:cs="Arial"/>
          <w:sz w:val="22"/>
          <w:szCs w:val="22"/>
        </w:rPr>
        <w:t>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F61120" w14:paraId="43410FD0" w14:textId="77777777" w:rsidTr="0026413B">
        <w:tc>
          <w:tcPr>
            <w:tcW w:w="9993" w:type="dxa"/>
          </w:tcPr>
          <w:p w14:paraId="4354E7E0" w14:textId="77777777" w:rsidR="00FF16A9" w:rsidRPr="00F61120" w:rsidRDefault="00FF16A9" w:rsidP="0026413B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F61120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14:paraId="2B504282" w14:textId="4DEEB12A" w:rsidR="00FF16A9" w:rsidRPr="00F61120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F61120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</w:t>
            </w:r>
            <w:r w:rsidR="0096493A">
              <w:rPr>
                <w:rFonts w:ascii="Montserrat" w:hAnsi="Montserrat"/>
                <w:sz w:val="22"/>
                <w:szCs w:val="22"/>
                <w:lang w:val="es-ES"/>
              </w:rPr>
              <w:t xml:space="preserve"> </w:t>
            </w:r>
            <w:r w:rsidRPr="00F61120">
              <w:rPr>
                <w:rFonts w:ascii="Montserrat" w:hAnsi="Montserrat"/>
                <w:sz w:val="22"/>
                <w:szCs w:val="22"/>
                <w:lang w:val="es-ES"/>
              </w:rPr>
              <w:t>Contrato Marco:</w:t>
            </w:r>
          </w:p>
          <w:p w14:paraId="41144FAA" w14:textId="77777777" w:rsidR="00FF16A9" w:rsidRPr="00F61120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F61120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7A4F61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671D861C" w:rsidR="00FF16A9" w:rsidRPr="00FF16A9" w:rsidRDefault="00FF16A9" w:rsidP="00FF16A9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t xml:space="preserve">La </w:t>
      </w:r>
      <w:r w:rsidR="008E149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="008E149F" w:rsidRPr="00FF16A9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>verificar</w:t>
      </w:r>
      <w:r w:rsidR="003E7DAF" w:rsidRPr="00FF16A9">
        <w:rPr>
          <w:rFonts w:ascii="Montserrat" w:eastAsia="Times New Roman" w:hAnsi="Montserrat" w:cs="Arial"/>
          <w:sz w:val="22"/>
          <w:szCs w:val="22"/>
        </w:rPr>
        <w:t>á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="00F61120" w:rsidRPr="00F61120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F61120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F61120" w14:paraId="301A294A" w14:textId="77777777" w:rsidTr="003E7DAF">
        <w:tc>
          <w:tcPr>
            <w:tcW w:w="2813" w:type="dxa"/>
          </w:tcPr>
          <w:p w14:paraId="54B2BD53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F61120" w14:paraId="0E2558F6" w14:textId="77777777" w:rsidTr="003E7DAF">
        <w:tc>
          <w:tcPr>
            <w:tcW w:w="2813" w:type="dxa"/>
          </w:tcPr>
          <w:p w14:paraId="76AEB700" w14:textId="77777777" w:rsidR="00ED647A" w:rsidRPr="00F61120" w:rsidRDefault="00ED647A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F61120" w:rsidRDefault="00ED647A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F61120" w14:paraId="6B2285A2" w14:textId="77777777" w:rsidTr="003E7DAF">
        <w:tc>
          <w:tcPr>
            <w:tcW w:w="2813" w:type="dxa"/>
          </w:tcPr>
          <w:p w14:paraId="49D27D14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F61120" w14:paraId="45DF1C88" w14:textId="77777777" w:rsidTr="003E7DAF">
        <w:tc>
          <w:tcPr>
            <w:tcW w:w="2813" w:type="dxa"/>
          </w:tcPr>
          <w:p w14:paraId="266D77FD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F61120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F61120" w:rsidRDefault="00A7078E" w:rsidP="00F61120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0DB8FADC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="003B4590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F61120">
        <w:rPr>
          <w:rFonts w:ascii="Montserrat" w:eastAsia="Times New Roman" w:hAnsi="Montserrat" w:cs="Arial"/>
          <w:sz w:val="22"/>
          <w:szCs w:val="22"/>
          <w:lang w:val="es-ES"/>
        </w:rPr>
        <w:t>-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</w:t>
      </w:r>
      <w:r w:rsidR="00DB51FA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3ED25DE0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cepto los requ</w:t>
      </w:r>
      <w:r w:rsidR="00B84D26">
        <w:rPr>
          <w:rFonts w:ascii="Montserrat" w:eastAsia="Times New Roman" w:hAnsi="Montserrat" w:cs="Arial"/>
          <w:sz w:val="22"/>
          <w:szCs w:val="22"/>
          <w:lang w:val="es-ES"/>
        </w:rPr>
        <w:t xml:space="preserve">isitos establecidos en 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el </w:t>
      </w:r>
      <w:r w:rsidR="00F61120">
        <w:rPr>
          <w:rFonts w:ascii="Montserrat" w:eastAsia="Times New Roman" w:hAnsi="Montserrat" w:cs="Arial"/>
          <w:sz w:val="22"/>
          <w:szCs w:val="22"/>
          <w:lang w:val="es-ES"/>
        </w:rPr>
        <w:t>Oficio</w:t>
      </w:r>
      <w:r w:rsidR="00B84D26" w:rsidRPr="00B2795B">
        <w:rPr>
          <w:rFonts w:ascii="Montserrat" w:eastAsia="Times New Roman" w:hAnsi="Montserrat" w:cs="Arial"/>
          <w:sz w:val="22"/>
          <w:szCs w:val="22"/>
          <w:lang w:val="es-ES"/>
        </w:rPr>
        <w:t xml:space="preserve"> ______________</w:t>
      </w:r>
      <w:r w:rsidRPr="00B2795B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B2795B">
        <w:rPr>
          <w:rFonts w:ascii="Montserrat" w:eastAsia="Times New Roman" w:hAnsi="Montserrat" w:cs="Arial"/>
          <w:sz w:val="22"/>
          <w:szCs w:val="22"/>
          <w:lang w:val="es-ES"/>
        </w:rPr>
        <w:t>del cual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riva el presente documento y, que en caso de cumplir los mismos, el representante legal o apoderado con facultades suficientes para ello, se presentará con la documentación oficial en original para efectos de cotejo, en la fecha, plazo y lugar que señale en su oportunidad 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la </w:t>
      </w:r>
      <w:r w:rsidR="003B4590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="00ED647A"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6EB012FF" w:rsidR="00A7078E" w:rsidRPr="00D21F34" w:rsidRDefault="00A7078E" w:rsidP="00D21F34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cepto que, en caso de cumplir los requisitos y haberse cotejado la documentación, el representante legal de la persona o apoderado con facultades suficientes para ello, llevará a cabo la suscripción del</w:t>
      </w:r>
      <w:r w:rsidR="0096493A">
        <w:rPr>
          <w:rFonts w:ascii="Montserrat" w:eastAsia="Times New Roman" w:hAnsi="Montserrat" w:cs="Arial"/>
          <w:sz w:val="22"/>
          <w:szCs w:val="22"/>
          <w:lang w:val="es-ES"/>
        </w:rPr>
        <w:t xml:space="preserve"> Convenio de Adhesión al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Contrato Marco, en la fecha y plazo que le sea comunicado por </w:t>
      </w:r>
      <w:r w:rsidR="00D21F34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711820">
        <w:rPr>
          <w:rFonts w:ascii="Montserrat" w:eastAsia="Times New Roman" w:hAnsi="Montserrat" w:cs="Arial"/>
          <w:sz w:val="22"/>
          <w:szCs w:val="22"/>
          <w:lang w:val="es-ES"/>
        </w:rPr>
        <w:t>,</w:t>
      </w:r>
      <w:r w:rsidRPr="006225DE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y </w:t>
      </w:r>
      <w:r w:rsidR="00315B96" w:rsidRPr="003D0EF5">
        <w:rPr>
          <w:rFonts w:ascii="Montserrat" w:eastAsia="Times New Roman" w:hAnsi="Montserrat" w:cs="Arial"/>
          <w:sz w:val="22"/>
          <w:szCs w:val="22"/>
          <w:lang w:val="es-ES"/>
        </w:rPr>
        <w:t>que,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no suscribirlo en dicho plazo, se considerará que no celebraré ese instrumento jurídico.</w:t>
      </w:r>
    </w:p>
    <w:p w14:paraId="59E6EDD5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395F860A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establecido en el artículo 1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3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la Ley de Adquisiciones, Arrendamientos y Servicios del Sector Público.</w:t>
      </w:r>
    </w:p>
    <w:p w14:paraId="089A5C98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04EE866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De igual forma, declaro que tengo pleno conocimiento de que la presentación de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lastRenderedPageBreak/>
        <w:t xml:space="preserve">documentación o información falsa o alterada, o la simulación del cumplimiento de requisitos, será sancionada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70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, fracción IV, de l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Ley de Adquisiciones, Arrendamientos y Servicios del Sector Público.</w:t>
      </w:r>
    </w:p>
    <w:p w14:paraId="159B73F8" w14:textId="77777777" w:rsidR="00EE2ED0" w:rsidRDefault="00EE2ED0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8112025" w14:textId="77777777" w:rsidR="00F61120" w:rsidRDefault="00F61120">
      <w:pPr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55B5B261" w14:textId="60AB560D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B</w:t>
      </w:r>
    </w:p>
    <w:p w14:paraId="36892834" w14:textId="455BC8C3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</w:t>
      </w:r>
      <w:r w:rsidRPr="00D13CBB">
        <w:rPr>
          <w:rFonts w:ascii="Montserrat" w:hAnsi="Montserrat"/>
          <w:sz w:val="22"/>
          <w:szCs w:val="22"/>
        </w:rPr>
        <w:t xml:space="preserve">LOS ARTÍCULOS </w:t>
      </w:r>
      <w:r w:rsidR="00800B67" w:rsidRPr="00D13CBB">
        <w:rPr>
          <w:rFonts w:ascii="Montserrat" w:hAnsi="Montserrat"/>
          <w:sz w:val="22"/>
          <w:szCs w:val="22"/>
        </w:rPr>
        <w:t>56</w:t>
      </w:r>
      <w:r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 xml:space="preserve">Y 70 </w:t>
      </w:r>
      <w:r w:rsidRPr="00D13CBB">
        <w:rPr>
          <w:rFonts w:ascii="Montserrat" w:hAnsi="Montserrat"/>
          <w:sz w:val="22"/>
          <w:szCs w:val="22"/>
        </w:rPr>
        <w:t>LA LEY DE ADQUISICIONES</w:t>
      </w:r>
      <w:r w:rsidRPr="003D0EF5">
        <w:rPr>
          <w:rFonts w:ascii="Montserrat" w:hAnsi="Montserrat"/>
          <w:sz w:val="22"/>
          <w:szCs w:val="22"/>
        </w:rPr>
        <w:t>, ARRENDAMIENTOS Y SERVICIOS DEL SECTOR PÚBLICO (LAASSP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5A778664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366B93C1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58101C64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D1E1AE4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06FA929F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14C08F8B" w:rsidR="008746AC" w:rsidRPr="003D0EF5" w:rsidRDefault="00315B96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Con relación al</w:t>
      </w:r>
      <w:r w:rsidR="0096493A" w:rsidRPr="00315B96">
        <w:rPr>
          <w:rFonts w:ascii="Montserrat" w:hAnsi="Montserrat"/>
          <w:sz w:val="22"/>
          <w:szCs w:val="22"/>
        </w:rPr>
        <w:t xml:space="preserve"> Convenio de Adhesión al </w:t>
      </w:r>
      <w:r w:rsidR="008746AC" w:rsidRPr="00315B96">
        <w:rPr>
          <w:rFonts w:ascii="Montserrat" w:hAnsi="Montserrat"/>
          <w:sz w:val="22"/>
          <w:szCs w:val="22"/>
        </w:rPr>
        <w:t>Contrato</w:t>
      </w:r>
      <w:r w:rsidR="008746AC" w:rsidRPr="003D0EF5">
        <w:rPr>
          <w:rFonts w:ascii="Montserrat" w:hAnsi="Montserrat"/>
          <w:sz w:val="22"/>
          <w:szCs w:val="22"/>
        </w:rPr>
        <w:t xml:space="preserve"> Marco, convocado por </w:t>
      </w:r>
      <w:r w:rsidR="0042735F" w:rsidRPr="00D96878">
        <w:rPr>
          <w:rFonts w:ascii="Montserrat" w:hAnsi="Montserrat"/>
          <w:lang w:val="es-ES"/>
        </w:rPr>
        <w:t xml:space="preserve">la </w:t>
      </w:r>
      <w:bookmarkStart w:id="0" w:name="_Hlk129093304"/>
      <w:r w:rsidR="0042735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0"/>
      <w:r w:rsidR="008746AC" w:rsidRPr="003D0EF5">
        <w:rPr>
          <w:rFonts w:ascii="Montserrat" w:hAnsi="Montserrat"/>
          <w:sz w:val="22"/>
          <w:szCs w:val="22"/>
        </w:rPr>
        <w:t>, relativo a la prestación</w:t>
      </w:r>
      <w:r w:rsidR="008746AC" w:rsidRPr="003D0EF5">
        <w:rPr>
          <w:rFonts w:ascii="Montserrat" w:hAnsi="Montserrat"/>
          <w:b/>
          <w:sz w:val="22"/>
          <w:szCs w:val="22"/>
        </w:rPr>
        <w:t xml:space="preserve"> </w:t>
      </w:r>
      <w:r w:rsidR="008746AC" w:rsidRPr="004A11A9">
        <w:rPr>
          <w:rFonts w:ascii="Montserrat" w:hAnsi="Montserrat"/>
          <w:sz w:val="22"/>
          <w:szCs w:val="22"/>
        </w:rPr>
        <w:t xml:space="preserve">del </w:t>
      </w:r>
      <w:r w:rsidR="00E63A00" w:rsidRPr="0042735F">
        <w:rPr>
          <w:rFonts w:ascii="Montserrat" w:hAnsi="Montserrat"/>
          <w:b/>
          <w:bCs/>
          <w:sz w:val="22"/>
          <w:szCs w:val="22"/>
        </w:rPr>
        <w:t>S</w:t>
      </w:r>
      <w:r w:rsidR="008746AC" w:rsidRPr="0042735F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E63A00" w:rsidRPr="0042735F">
        <w:rPr>
          <w:rFonts w:ascii="Montserrat" w:hAnsi="Montserrat"/>
          <w:b/>
          <w:bCs/>
          <w:sz w:val="22"/>
          <w:szCs w:val="22"/>
        </w:rPr>
        <w:t>L</w:t>
      </w:r>
      <w:r w:rsidR="0062393F" w:rsidRPr="0042735F">
        <w:rPr>
          <w:rFonts w:ascii="Montserrat" w:hAnsi="Montserrat"/>
          <w:b/>
          <w:bCs/>
          <w:sz w:val="22"/>
          <w:szCs w:val="22"/>
        </w:rPr>
        <w:t>impieza</w:t>
      </w:r>
      <w:r w:rsidR="008746AC" w:rsidRPr="004A11A9">
        <w:rPr>
          <w:rFonts w:ascii="Montserrat" w:hAnsi="Montserrat"/>
          <w:sz w:val="22"/>
          <w:szCs w:val="22"/>
        </w:rPr>
        <w:t>, el que</w:t>
      </w:r>
      <w:r w:rsidR="008746AC" w:rsidRPr="003D0EF5">
        <w:rPr>
          <w:rFonts w:ascii="Montserrat" w:hAnsi="Montserrat"/>
          <w:sz w:val="22"/>
          <w:szCs w:val="22"/>
        </w:rPr>
        <w:t xml:space="preserve"> suscribe (</w:t>
      </w:r>
      <w:r w:rsidR="008746AC"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="008746AC"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="008746AC" w:rsidRPr="003D0EF5">
        <w:rPr>
          <w:rFonts w:ascii="Montserrat" w:hAnsi="Montserrat"/>
          <w:b/>
          <w:sz w:val="22"/>
          <w:szCs w:val="22"/>
        </w:rPr>
        <w:t>bajo protesta de decir verdad</w:t>
      </w:r>
      <w:r w:rsidR="008746AC" w:rsidRPr="003D0EF5">
        <w:rPr>
          <w:rFonts w:ascii="Montserrat" w:hAnsi="Montserrat"/>
          <w:sz w:val="22"/>
          <w:szCs w:val="22"/>
        </w:rPr>
        <w:t>, lo siguiente:</w:t>
      </w:r>
    </w:p>
    <w:p w14:paraId="529AE16A" w14:textId="7777777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AC688A3" w14:textId="3C4EE61B" w:rsidR="008746A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="00800B67" w:rsidRPr="00D13CBB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="00B1293D" w:rsidRPr="00D13CBB">
        <w:rPr>
          <w:rFonts w:ascii="Montserrat" w:hAnsi="Montserrat"/>
          <w:sz w:val="22"/>
          <w:szCs w:val="22"/>
        </w:rPr>
        <w:t>70</w:t>
      </w:r>
      <w:r w:rsidR="00340914"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.</w:t>
      </w:r>
    </w:p>
    <w:p w14:paraId="4D74829F" w14:textId="77777777" w:rsidR="00E634E1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47EB71AB" w14:textId="7C10123A" w:rsidR="00F61120" w:rsidRDefault="00C62D24" w:rsidP="00F61120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Que tengo conocimiento de que </w:t>
      </w:r>
      <w:r w:rsidR="00315B96">
        <w:rPr>
          <w:rFonts w:ascii="Montserrat" w:hAnsi="Montserrat"/>
          <w:sz w:val="22"/>
          <w:szCs w:val="22"/>
        </w:rPr>
        <w:t>en caso de que</w:t>
      </w:r>
      <w:r>
        <w:rPr>
          <w:rFonts w:ascii="Montserrat" w:hAnsi="Montserrat"/>
          <w:sz w:val="22"/>
          <w:szCs w:val="22"/>
        </w:rPr>
        <w:t xml:space="preserve"> la oferta entregada por mi representada</w:t>
      </w:r>
      <w:r w:rsidR="00340914">
        <w:rPr>
          <w:rFonts w:ascii="Montserrat" w:hAnsi="Montserrat"/>
          <w:sz w:val="22"/>
          <w:szCs w:val="22"/>
        </w:rPr>
        <w:t xml:space="preserve"> para el contrato marco</w:t>
      </w:r>
      <w:r>
        <w:rPr>
          <w:rFonts w:ascii="Montserrat" w:hAnsi="Montserrat"/>
          <w:sz w:val="22"/>
          <w:szCs w:val="22"/>
        </w:rPr>
        <w:t>,</w:t>
      </w:r>
      <w:r w:rsidR="00340914">
        <w:rPr>
          <w:rFonts w:ascii="Montserrat" w:hAnsi="Montserrat"/>
          <w:sz w:val="22"/>
          <w:szCs w:val="22"/>
        </w:rPr>
        <w:t xml:space="preserve"> se encuentre</w:t>
      </w:r>
      <w:r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0340914">
        <w:rPr>
          <w:rFonts w:ascii="Montserrat" w:hAnsi="Montserrat"/>
          <w:sz w:val="22"/>
          <w:szCs w:val="22"/>
        </w:rPr>
        <w:t xml:space="preserve"> entre sí p</w:t>
      </w:r>
      <w:r w:rsidR="00340914">
        <w:rPr>
          <w:rFonts w:ascii="Montserrat" w:hAnsi="Montserrat"/>
          <w:sz w:val="22"/>
          <w:szCs w:val="22"/>
        </w:rPr>
        <w:t>or algún socio o asociado común, no serán considerad</w:t>
      </w:r>
      <w:r>
        <w:rPr>
          <w:rFonts w:ascii="Montserrat" w:hAnsi="Montserrat"/>
          <w:sz w:val="22"/>
          <w:szCs w:val="22"/>
        </w:rPr>
        <w:t>a</w:t>
      </w:r>
      <w:r w:rsidR="00340914">
        <w:rPr>
          <w:rFonts w:ascii="Montserrat" w:hAnsi="Montserrat"/>
          <w:sz w:val="22"/>
          <w:szCs w:val="22"/>
        </w:rPr>
        <w:t xml:space="preserve">s para la celebración del contrato marco, así como </w:t>
      </w:r>
      <w:r>
        <w:rPr>
          <w:rFonts w:ascii="Montserrat" w:hAnsi="Montserrat"/>
          <w:sz w:val="22"/>
          <w:szCs w:val="22"/>
        </w:rPr>
        <w:t xml:space="preserve">para </w:t>
      </w:r>
      <w:r w:rsidR="00340914">
        <w:rPr>
          <w:rFonts w:ascii="Montserrat" w:hAnsi="Montserrat"/>
          <w:sz w:val="22"/>
          <w:szCs w:val="22"/>
        </w:rPr>
        <w:t>las futuras adhesiones.</w:t>
      </w:r>
    </w:p>
    <w:p w14:paraId="2E74858A" w14:textId="77777777" w:rsidR="00F61120" w:rsidRDefault="00F61120" w:rsidP="00036BD2">
      <w:pPr>
        <w:pStyle w:val="Textoindependiente"/>
        <w:spacing w:before="8"/>
        <w:ind w:left="720" w:right="49"/>
        <w:jc w:val="both"/>
        <w:rPr>
          <w:rFonts w:ascii="Montserrat" w:hAnsi="Montserrat"/>
          <w:b/>
          <w:sz w:val="22"/>
          <w:szCs w:val="22"/>
        </w:rPr>
      </w:pPr>
    </w:p>
    <w:p w14:paraId="17935173" w14:textId="242C05E9" w:rsidR="00080263" w:rsidRPr="00F61120" w:rsidRDefault="00340914" w:rsidP="00F61120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F61120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F61120">
        <w:rPr>
          <w:rFonts w:ascii="Montserrat" w:hAnsi="Montserrat"/>
          <w:bCs/>
          <w:sz w:val="22"/>
          <w:szCs w:val="22"/>
        </w:rPr>
        <w:t xml:space="preserve"> interesadas</w:t>
      </w:r>
      <w:r w:rsidRPr="00F61120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F61120">
        <w:rPr>
          <w:rFonts w:ascii="Montserrat" w:hAnsi="Montserrat"/>
          <w:bCs/>
          <w:sz w:val="22"/>
          <w:szCs w:val="22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C384C28" w14:textId="77777777" w:rsidR="008746AC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36CE5E1E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5FD7898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080834F1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3DE3AD3C" w14:textId="77777777" w:rsidR="00080263" w:rsidRPr="003D0EF5" w:rsidRDefault="00080263" w:rsidP="00013862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6279ACAA" w14:textId="77777777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39CF620" w14:textId="10FC8F2C" w:rsidR="004649BB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14:paraId="7ADCF63A" w14:textId="77777777" w:rsidR="00036BD2" w:rsidRDefault="00036BD2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A528237" w14:textId="0553CC9A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C</w:t>
      </w:r>
    </w:p>
    <w:p w14:paraId="5A5A55DD" w14:textId="77777777" w:rsidR="006A5EF6" w:rsidRPr="003D0EF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69CEFFA" w14:textId="77777777" w:rsidR="008746AC" w:rsidRPr="003D0EF5" w:rsidRDefault="006A7680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FORMATO DE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19A2E18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02E72B7C" w14:textId="77777777" w:rsidR="00F75F5B" w:rsidRPr="003D0EF5" w:rsidRDefault="00F75F5B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47B41C01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1D9A3A60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 xml:space="preserve">participantes en el proceso para la celebración </w:t>
      </w:r>
      <w:r w:rsidRPr="00315B96">
        <w:rPr>
          <w:rFonts w:ascii="Montserrat" w:hAnsi="Montserrat"/>
          <w:sz w:val="22"/>
          <w:szCs w:val="22"/>
        </w:rPr>
        <w:t xml:space="preserve">del </w:t>
      </w:r>
      <w:r w:rsidR="0096493A" w:rsidRPr="00315B96">
        <w:rPr>
          <w:rFonts w:ascii="Montserrat" w:hAnsi="Montserrat"/>
          <w:b/>
          <w:bCs/>
          <w:sz w:val="22"/>
          <w:szCs w:val="22"/>
        </w:rPr>
        <w:t>Convenio de Adhesión al C</w:t>
      </w:r>
      <w:r w:rsidRPr="00315B96">
        <w:rPr>
          <w:rFonts w:ascii="Montserrat" w:hAnsi="Montserrat"/>
          <w:b/>
          <w:bCs/>
          <w:sz w:val="22"/>
          <w:szCs w:val="22"/>
        </w:rPr>
        <w:t>ontrato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 Marco para la prestación del </w:t>
      </w:r>
      <w:r w:rsidR="006277AE" w:rsidRPr="00D13CBB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="006277AE" w:rsidRPr="00D13CBB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62393F" w:rsidRPr="00D13CBB">
        <w:rPr>
          <w:rFonts w:ascii="Montserrat" w:hAnsi="Montserrat"/>
          <w:b/>
          <w:bCs/>
          <w:sz w:val="22"/>
          <w:szCs w:val="22"/>
        </w:rPr>
        <w:t>limpieza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78A6FA9" w14:textId="40378CBD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r w:rsidR="00825B9C" w:rsidRPr="003D0EF5">
        <w:rPr>
          <w:rFonts w:ascii="Montserrat" w:hAnsi="Montserrat"/>
          <w:sz w:val="22"/>
          <w:szCs w:val="22"/>
        </w:rPr>
        <w:t>realiza</w:t>
      </w:r>
      <w:r w:rsidRPr="003D0EF5">
        <w:rPr>
          <w:rFonts w:ascii="Montserrat" w:hAnsi="Montserrat"/>
          <w:sz w:val="22"/>
          <w:szCs w:val="22"/>
        </w:rPr>
        <w:t xml:space="preserve"> será sancionada en los términos de Ley.</w:t>
      </w:r>
    </w:p>
    <w:p w14:paraId="64EA609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5943B84" w14:textId="77777777" w:rsidR="00C12B87" w:rsidRDefault="00C12B87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7401B562" w14:textId="1433E2E6" w:rsidR="008746AC" w:rsidRPr="003D0EF5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42BC0601" w:rsidR="008746AC" w:rsidRPr="003D0EF5" w:rsidRDefault="006A7680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3D0EF5">
        <w:rPr>
          <w:rFonts w:ascii="Montserrat" w:hAnsi="Montserrat"/>
          <w:b/>
          <w:sz w:val="22"/>
          <w:szCs w:val="22"/>
        </w:rPr>
        <w:t xml:space="preserve">FORMATO DE MANIFESTACIÓN DE CUMPLIMIENTO DE NORMAS PARA LA PRESTACIÓN DEL </w:t>
      </w:r>
      <w:r w:rsidRPr="003E6DF6">
        <w:rPr>
          <w:rFonts w:ascii="Montserrat" w:hAnsi="Montserrat"/>
          <w:b/>
          <w:sz w:val="22"/>
          <w:szCs w:val="22"/>
        </w:rPr>
        <w:t>SERVICIO DE LIMPIEZA.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2FD7C65" w14:textId="2390AF36" w:rsidR="003E6DF6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70F176B" w14:textId="77777777" w:rsidR="008746AC" w:rsidRDefault="008746AC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7D8036B0" w:rsidR="008746AC" w:rsidRPr="00315B96" w:rsidRDefault="005C2FB8" w:rsidP="00013862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15B96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315B96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96493A" w:rsidRPr="00315B96">
        <w:rPr>
          <w:rFonts w:ascii="Montserrat" w:hAnsi="Montserrat"/>
          <w:b/>
          <w:bCs/>
          <w:sz w:val="22"/>
          <w:szCs w:val="22"/>
        </w:rPr>
        <w:t>Convenio de Adhesión al Contrato</w:t>
      </w:r>
      <w:r w:rsidR="008746AC" w:rsidRPr="00315B96">
        <w:rPr>
          <w:rFonts w:ascii="Montserrat" w:hAnsi="Montserrat"/>
          <w:b/>
          <w:bCs/>
          <w:sz w:val="22"/>
          <w:szCs w:val="22"/>
        </w:rPr>
        <w:t xml:space="preserve"> Marco para la prestación del servicio de </w:t>
      </w:r>
      <w:r w:rsidR="0062393F" w:rsidRPr="00315B96">
        <w:rPr>
          <w:rFonts w:ascii="Montserrat" w:hAnsi="Montserrat"/>
          <w:b/>
          <w:bCs/>
          <w:sz w:val="22"/>
          <w:szCs w:val="22"/>
        </w:rPr>
        <w:t>limpieza</w:t>
      </w:r>
      <w:r w:rsidR="008746AC" w:rsidRPr="00315B96">
        <w:rPr>
          <w:rFonts w:ascii="Montserrat" w:hAnsi="Montserrat"/>
          <w:sz w:val="22"/>
          <w:szCs w:val="22"/>
        </w:rPr>
        <w:t xml:space="preserve">, </w:t>
      </w:r>
      <w:r w:rsidR="008746AC" w:rsidRPr="00315B96">
        <w:rPr>
          <w:rFonts w:ascii="Montserrat" w:hAnsi="Montserrat"/>
          <w:sz w:val="22"/>
          <w:szCs w:val="22"/>
          <w:lang w:val="es-ES" w:eastAsia="es-ES"/>
        </w:rPr>
        <w:t>en el que mi representada _________________________________, desea adherirse.</w:t>
      </w:r>
    </w:p>
    <w:p w14:paraId="4F6873A1" w14:textId="77777777" w:rsidR="008746AC" w:rsidRPr="00315B96" w:rsidRDefault="008746AC" w:rsidP="00013862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7528C8BE" w14:textId="2CFEB37F" w:rsidR="0022176D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15B96">
        <w:rPr>
          <w:rFonts w:ascii="Montserrat" w:hAnsi="Montserrat"/>
          <w:bCs/>
          <w:sz w:val="22"/>
          <w:szCs w:val="22"/>
        </w:rPr>
        <w:t>Sobre el particular, y en los términos de lo previsto en el artículo 3</w:t>
      </w:r>
      <w:r w:rsidR="00774B01" w:rsidRPr="00315B96">
        <w:rPr>
          <w:rFonts w:ascii="Montserrat" w:hAnsi="Montserrat"/>
          <w:bCs/>
          <w:sz w:val="22"/>
          <w:szCs w:val="22"/>
        </w:rPr>
        <w:t>0</w:t>
      </w:r>
      <w:r w:rsidRPr="00315B96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</w:t>
      </w:r>
      <w:r w:rsidRPr="002C0563">
        <w:rPr>
          <w:rFonts w:ascii="Montserrat" w:hAnsi="Montserrat"/>
          <w:bCs/>
          <w:sz w:val="22"/>
          <w:szCs w:val="22"/>
        </w:rPr>
        <w:t xml:space="preserve">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 (RLAASSP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3D0EF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="0022176D" w:rsidRPr="003D0EF5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14:paraId="38AA1863" w14:textId="77777777" w:rsidR="0022176D" w:rsidRPr="003D0EF5" w:rsidRDefault="0022176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20419" w14:textId="77777777" w:rsidR="000F63E4" w:rsidRPr="000F63E4" w:rsidRDefault="000F63E4" w:rsidP="000F63E4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4D424FA" w14:textId="77777777" w:rsidR="000F63E4" w:rsidRPr="00852D57" w:rsidRDefault="000F63E4" w:rsidP="000F63E4">
      <w:pPr>
        <w:pStyle w:val="Textoindependiente"/>
        <w:spacing w:before="2"/>
        <w:ind w:right="-365"/>
        <w:rPr>
          <w:rFonts w:ascii="Montserrat" w:hAnsi="Montserrat"/>
          <w:sz w:val="22"/>
          <w:szCs w:val="22"/>
          <w:lang w:val="es-ES"/>
        </w:rPr>
      </w:pPr>
    </w:p>
    <w:p w14:paraId="07D3141F" w14:textId="77777777" w:rsidR="000F63E4" w:rsidRPr="002C0563" w:rsidRDefault="000F63E4" w:rsidP="002C0563">
      <w:pPr>
        <w:pStyle w:val="Prrafodelista"/>
        <w:numPr>
          <w:ilvl w:val="0"/>
          <w:numId w:val="27"/>
        </w:numPr>
        <w:ind w:right="49"/>
        <w:rPr>
          <w:rFonts w:ascii="Montserrat" w:hAnsi="Montserrat"/>
          <w:b/>
          <w:bCs/>
          <w:sz w:val="22"/>
        </w:rPr>
      </w:pPr>
      <w:r w:rsidRPr="002C0563">
        <w:rPr>
          <w:rFonts w:ascii="Montserrat" w:hAnsi="Montserrat"/>
          <w:b/>
          <w:bCs/>
          <w:sz w:val="22"/>
        </w:rPr>
        <w:t xml:space="preserve">NOM-004-STPS-1999, </w:t>
      </w:r>
    </w:p>
    <w:p w14:paraId="6C8013C0" w14:textId="77777777" w:rsidR="000F63E4" w:rsidRPr="002C0563" w:rsidRDefault="000F63E4" w:rsidP="002C0563">
      <w:pPr>
        <w:pStyle w:val="Prrafodelista"/>
        <w:numPr>
          <w:ilvl w:val="0"/>
          <w:numId w:val="27"/>
        </w:numPr>
        <w:ind w:right="49"/>
        <w:rPr>
          <w:rFonts w:ascii="Montserrat" w:hAnsi="Montserrat"/>
          <w:b/>
          <w:bCs/>
          <w:sz w:val="22"/>
        </w:rPr>
      </w:pPr>
      <w:r w:rsidRPr="002C0563">
        <w:rPr>
          <w:rFonts w:ascii="Montserrat" w:hAnsi="Montserrat"/>
          <w:b/>
          <w:bCs/>
          <w:sz w:val="22"/>
        </w:rPr>
        <w:t xml:space="preserve">NOM-017-STPS-2017, </w:t>
      </w:r>
    </w:p>
    <w:p w14:paraId="36464775" w14:textId="54E4CCD7" w:rsidR="000F63E4" w:rsidRPr="002C0563" w:rsidRDefault="000F63E4" w:rsidP="002C0563">
      <w:pPr>
        <w:pStyle w:val="Prrafodelista"/>
        <w:numPr>
          <w:ilvl w:val="0"/>
          <w:numId w:val="27"/>
        </w:numPr>
        <w:ind w:right="49"/>
        <w:rPr>
          <w:rFonts w:ascii="Montserrat" w:hAnsi="Montserrat"/>
          <w:sz w:val="22"/>
        </w:rPr>
      </w:pPr>
      <w:r w:rsidRPr="002C0563">
        <w:rPr>
          <w:rFonts w:ascii="Montserrat" w:hAnsi="Montserrat"/>
          <w:b/>
          <w:bCs/>
          <w:sz w:val="22"/>
        </w:rPr>
        <w:t>NOM-030-STPS-2009</w:t>
      </w:r>
      <w:r w:rsidRPr="002C0563">
        <w:rPr>
          <w:rFonts w:ascii="Montserrat" w:hAnsi="Montserrat"/>
          <w:sz w:val="22"/>
        </w:rPr>
        <w:t xml:space="preserve"> (señaladas en el inciso h) del numeral 4 del Anexo I, acta de inspección emitida por la Secretaría del Trabajo y Previsión Social)</w:t>
      </w:r>
      <w:r w:rsidR="002C0563" w:rsidRPr="002C0563">
        <w:rPr>
          <w:rFonts w:ascii="Montserrat" w:hAnsi="Montserrat"/>
          <w:sz w:val="22"/>
        </w:rPr>
        <w:t>.</w:t>
      </w:r>
    </w:p>
    <w:p w14:paraId="05C486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F5CA3B2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000CFB7" w14:textId="77777777" w:rsidR="008746AC" w:rsidRPr="003D0EF5" w:rsidRDefault="008746AC" w:rsidP="00013862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3A2D501C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428B42F6" w14:textId="77777777" w:rsidR="008746AC" w:rsidRPr="003D0EF5" w:rsidRDefault="008746AC" w:rsidP="002C0563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14:paraId="73949F72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7B5CE94" w14:textId="77777777" w:rsidR="003E6DF6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4C2C87B" w14:textId="77777777" w:rsidR="008746AC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6B0D6DCC" w14:textId="77777777" w:rsidR="00FC7395" w:rsidRPr="003D0EF5" w:rsidRDefault="00FC7395" w:rsidP="00FC7395">
      <w:pPr>
        <w:ind w:right="49"/>
        <w:rPr>
          <w:rFonts w:ascii="Montserrat" w:hAnsi="Montserrat"/>
          <w:sz w:val="22"/>
          <w:szCs w:val="22"/>
        </w:rPr>
      </w:pPr>
    </w:p>
    <w:p w14:paraId="0ABD0B02" w14:textId="77777777" w:rsidR="00C12B87" w:rsidRDefault="00C12B87">
      <w:pPr>
        <w:rPr>
          <w:rFonts w:ascii="Montserrat" w:eastAsia="Times New Roman" w:hAnsi="Montserrat" w:cs="Arial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317B9D73" w14:textId="423F200B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lastRenderedPageBreak/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77777777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FORMATO DE MANIFESTACIÓN DE ESTRATIFICACIÓN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3D0EF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269DC02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F9EDE4F" w14:textId="77777777" w:rsidR="00013862" w:rsidRPr="003D0EF5" w:rsidRDefault="00013862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950512E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010DF4D" w14:textId="116385C0" w:rsidR="008746AC" w:rsidRPr="00315B96" w:rsidRDefault="008131E5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Me </w:t>
      </w:r>
      <w:r w:rsidRPr="00315B96">
        <w:rPr>
          <w:rFonts w:ascii="Montserrat" w:hAnsi="Montserrat"/>
          <w:sz w:val="22"/>
          <w:szCs w:val="22"/>
        </w:rPr>
        <w:t>refiero a</w:t>
      </w:r>
      <w:r w:rsidR="008746AC" w:rsidRPr="00315B96">
        <w:rPr>
          <w:rFonts w:ascii="Montserrat" w:hAnsi="Montserrat"/>
          <w:sz w:val="22"/>
          <w:szCs w:val="22"/>
        </w:rPr>
        <w:t xml:space="preserve">l </w:t>
      </w:r>
      <w:r w:rsidR="0096493A" w:rsidRPr="00315B96">
        <w:rPr>
          <w:rFonts w:ascii="Montserrat" w:hAnsi="Montserrat"/>
          <w:b/>
          <w:bCs/>
          <w:sz w:val="22"/>
          <w:szCs w:val="22"/>
        </w:rPr>
        <w:t>Convenio de Adhesión al C</w:t>
      </w:r>
      <w:r w:rsidR="008746AC" w:rsidRPr="00315B96">
        <w:rPr>
          <w:rFonts w:ascii="Montserrat" w:hAnsi="Montserrat"/>
          <w:b/>
          <w:bCs/>
          <w:sz w:val="22"/>
          <w:szCs w:val="22"/>
        </w:rPr>
        <w:t>ontrato Marco para la prestación del</w:t>
      </w:r>
      <w:r w:rsidR="008746AC" w:rsidRPr="00315B96">
        <w:rPr>
          <w:rFonts w:ascii="Montserrat" w:hAnsi="Montserrat"/>
          <w:sz w:val="22"/>
          <w:szCs w:val="22"/>
        </w:rPr>
        <w:t xml:space="preserve"> </w:t>
      </w:r>
      <w:r w:rsidR="002C0563" w:rsidRPr="00315B96">
        <w:rPr>
          <w:rFonts w:ascii="Montserrat" w:hAnsi="Montserrat"/>
          <w:b/>
          <w:bCs/>
          <w:sz w:val="22"/>
          <w:szCs w:val="22"/>
        </w:rPr>
        <w:t>S</w:t>
      </w:r>
      <w:r w:rsidR="008746AC" w:rsidRPr="00315B96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62393F" w:rsidRPr="00315B96">
        <w:rPr>
          <w:rFonts w:ascii="Montserrat" w:hAnsi="Montserrat"/>
          <w:b/>
          <w:bCs/>
          <w:sz w:val="22"/>
          <w:szCs w:val="22"/>
        </w:rPr>
        <w:t>limpieza</w:t>
      </w:r>
      <w:r w:rsidR="008746AC" w:rsidRPr="00315B96">
        <w:rPr>
          <w:rFonts w:ascii="Montserrat" w:hAnsi="Montserrat"/>
          <w:sz w:val="22"/>
          <w:szCs w:val="22"/>
        </w:rPr>
        <w:t>, en el que mi representada, la empresa________</w:t>
      </w:r>
      <w:r w:rsidR="00315B96" w:rsidRPr="00315B96">
        <w:rPr>
          <w:rFonts w:ascii="Montserrat" w:hAnsi="Montserrat"/>
          <w:sz w:val="22"/>
          <w:szCs w:val="22"/>
        </w:rPr>
        <w:t>_ (</w:t>
      </w:r>
      <w:proofErr w:type="gramStart"/>
      <w:r w:rsidR="008746AC" w:rsidRPr="00315B96">
        <w:rPr>
          <w:rFonts w:ascii="Montserrat" w:hAnsi="Montserrat"/>
          <w:b/>
          <w:sz w:val="22"/>
          <w:szCs w:val="22"/>
        </w:rPr>
        <w:t>1</w:t>
      </w:r>
      <w:r w:rsidR="008746AC" w:rsidRPr="00315B96">
        <w:rPr>
          <w:rFonts w:ascii="Montserrat" w:hAnsi="Montserrat"/>
          <w:sz w:val="22"/>
          <w:szCs w:val="22"/>
        </w:rPr>
        <w:t>)_</w:t>
      </w:r>
      <w:proofErr w:type="gramEnd"/>
      <w:r w:rsidR="008746AC" w:rsidRPr="00315B96">
        <w:rPr>
          <w:rFonts w:ascii="Montserrat" w:hAnsi="Montserrat"/>
          <w:sz w:val="22"/>
          <w:szCs w:val="22"/>
        </w:rPr>
        <w:t>_______, participa a través de la presente proposición.</w:t>
      </w:r>
    </w:p>
    <w:p w14:paraId="5253786B" w14:textId="77777777" w:rsidR="008746AC" w:rsidRPr="00315B96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F8CFE" w14:textId="6A4B5A01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15B96">
        <w:rPr>
          <w:rFonts w:ascii="Montserrat" w:hAnsi="Montserrat"/>
          <w:sz w:val="22"/>
          <w:szCs w:val="22"/>
        </w:rPr>
        <w:t xml:space="preserve">Al respecto y de conformidad con lo dispuesto por el artículo </w:t>
      </w:r>
      <w:r w:rsidR="00A67456" w:rsidRPr="00315B96">
        <w:rPr>
          <w:rFonts w:ascii="Montserrat" w:hAnsi="Montserrat"/>
          <w:sz w:val="22"/>
          <w:szCs w:val="22"/>
        </w:rPr>
        <w:t xml:space="preserve">33 </w:t>
      </w:r>
      <w:r w:rsidRPr="00315B96">
        <w:rPr>
          <w:rFonts w:ascii="Montserrat" w:hAnsi="Montserrat"/>
          <w:sz w:val="22"/>
          <w:szCs w:val="22"/>
        </w:rPr>
        <w:t>del Reglamento de la Ley de Adquisiciones, Arrendamientos y Servicios del Sector Público</w:t>
      </w:r>
      <w:r w:rsidR="00B93D67" w:rsidRPr="00315B96">
        <w:rPr>
          <w:rFonts w:ascii="Montserrat" w:hAnsi="Montserrat"/>
          <w:sz w:val="22"/>
          <w:szCs w:val="22"/>
        </w:rPr>
        <w:t xml:space="preserve"> del Estado de Sonora</w:t>
      </w:r>
      <w:r w:rsidRPr="00315B96">
        <w:rPr>
          <w:rFonts w:ascii="Montserrat" w:hAnsi="Montserrat"/>
          <w:sz w:val="22"/>
          <w:szCs w:val="22"/>
        </w:rPr>
        <w:t xml:space="preserve">, </w:t>
      </w:r>
      <w:r w:rsidRPr="00315B96">
        <w:rPr>
          <w:rFonts w:ascii="Montserrat" w:hAnsi="Montserrat"/>
          <w:b/>
          <w:sz w:val="22"/>
          <w:szCs w:val="22"/>
        </w:rPr>
        <w:t>MANIFIESTO BAJO PROTESTA DE DECIR VERDAD</w:t>
      </w:r>
      <w:r w:rsidRPr="00315B96">
        <w:rPr>
          <w:rFonts w:ascii="Montserrat" w:hAnsi="Montserrat"/>
          <w:sz w:val="22"/>
          <w:szCs w:val="22"/>
        </w:rPr>
        <w:t xml:space="preserve"> que mi representada está</w:t>
      </w:r>
      <w:r w:rsidRPr="003D0EF5">
        <w:rPr>
          <w:rFonts w:ascii="Montserrat" w:hAnsi="Montserrat"/>
          <w:sz w:val="22"/>
          <w:szCs w:val="22"/>
        </w:rPr>
        <w:t xml:space="preserve">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14:paraId="0C10CA3D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7B2B3117" w14:textId="2D391355" w:rsidR="008746AC" w:rsidRPr="003D0EF5" w:rsidRDefault="008746AC" w:rsidP="002C0563">
      <w:pPr>
        <w:ind w:right="-370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 xml:space="preserve">artículo </w:t>
      </w:r>
      <w:r w:rsidR="002C0563" w:rsidRPr="002C0563">
        <w:rPr>
          <w:rFonts w:ascii="Montserrat" w:hAnsi="Montserrat"/>
          <w:sz w:val="22"/>
          <w:szCs w:val="22"/>
        </w:rPr>
        <w:t>70 fracción IV de la Ley de Adquisiciones, Arrendamientos y Servicios del Sector Público del Estado de Sonora, y demás disposiciones aplicables.</w:t>
      </w:r>
    </w:p>
    <w:p w14:paraId="430742A1" w14:textId="77777777" w:rsidR="00C8182D" w:rsidRPr="003D0EF5" w:rsidRDefault="00C8182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0893FD53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3069FCAB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D0F09B4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74F43992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189CF5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14:paraId="354A5532" w14:textId="77777777" w:rsidR="003E6DF6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62E58A60" w14:textId="7D3A222B" w:rsidR="003E6DF6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1AFA611D" w14:textId="77777777" w:rsidR="003E6DF6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7D96178C" w14:textId="77777777" w:rsidR="00315B96" w:rsidRDefault="00315B9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4AA737E" w14:textId="77777777" w:rsidR="00315B96" w:rsidRDefault="00315B9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0600EE0E" w14:textId="77777777" w:rsidR="00315B96" w:rsidRDefault="00315B9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9DF6420" w14:textId="77777777" w:rsidR="00315B96" w:rsidRDefault="00315B9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64F7C1AA" w14:textId="77777777" w:rsidR="00315B96" w:rsidRDefault="00315B9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597097B7" w14:textId="77777777" w:rsidR="00315B96" w:rsidRDefault="00315B9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7783FB7D" w14:textId="77777777" w:rsidR="00315B96" w:rsidRDefault="00315B9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1C7AE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24722F39" w14:textId="77777777" w:rsidR="008746AC" w:rsidRDefault="008746AC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46A88F9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5615791E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0D46ABD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00F8B49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2F5F32F5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7232A6C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C3464CD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210BDDEC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5F4D6B38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38171DEF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69E42473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70574CAE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6025A78B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9974E9" w14:textId="77777777" w:rsidR="00F406F3" w:rsidRDefault="00F406F3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3CFDA389" w14:textId="77777777" w:rsidR="003E6DF6" w:rsidRDefault="003E6DF6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6977984E" w14:textId="77777777" w:rsidR="003E6DF6" w:rsidRDefault="003E6DF6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2C1AEADD" w14:textId="77777777" w:rsidR="003E6DF6" w:rsidRDefault="003E6DF6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0F7265D5" w14:textId="77777777" w:rsidR="00D47696" w:rsidRDefault="00D47696">
      <w:pPr>
        <w:rPr>
          <w:rFonts w:ascii="Montserrat" w:eastAsia="Times New Roman" w:hAnsi="Montserrat" w:cs="Arial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br w:type="page"/>
      </w:r>
    </w:p>
    <w:p w14:paraId="601FD5D6" w14:textId="01A76FA3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lastRenderedPageBreak/>
        <w:t>Anexo F</w:t>
      </w:r>
    </w:p>
    <w:p w14:paraId="405B4C95" w14:textId="77777777" w:rsidR="002E24A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995C1CE" w14:textId="77777777" w:rsidR="00E634E1" w:rsidRPr="003D0EF5" w:rsidRDefault="00E634E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138AEDD" w14:textId="77777777" w:rsidR="00006AFA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06546F2" w14:textId="77777777" w:rsidR="003E6DF6" w:rsidRPr="003D0EF5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85F92CC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58F70A0" w14:textId="77777777" w:rsidR="003D7BBF" w:rsidRPr="003D0EF5" w:rsidRDefault="003D7BBF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 w14:textId="6CF4BB59" w:rsidR="00006AFA" w:rsidRPr="002C0563" w:rsidRDefault="002C0563" w:rsidP="002C0563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AE45CD0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 w14:textId="6602B37A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="006A439E" w:rsidRPr="00AB4759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 w:rsidRPr="00315B96">
        <w:rPr>
          <w:rFonts w:ascii="Montserrat" w:hAnsi="Montserrat"/>
          <w:sz w:val="22"/>
          <w:szCs w:val="19"/>
          <w:lang w:val="es-ES"/>
        </w:rPr>
        <w:t>s</w:t>
      </w:r>
      <w:r w:rsidRPr="00315B96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="00B93D67" w:rsidRPr="00315B96">
        <w:rPr>
          <w:rFonts w:ascii="Montserrat" w:hAnsi="Montserrat"/>
          <w:b/>
          <w:bCs/>
          <w:sz w:val="22"/>
          <w:szCs w:val="19"/>
          <w:lang w:val="es-ES"/>
        </w:rPr>
        <w:t>Convenio de Adhesión al C</w:t>
      </w:r>
      <w:r w:rsidRPr="00315B96">
        <w:rPr>
          <w:rFonts w:ascii="Montserrat" w:hAnsi="Montserrat"/>
          <w:b/>
          <w:bCs/>
          <w:sz w:val="22"/>
          <w:szCs w:val="19"/>
          <w:lang w:val="es-ES"/>
        </w:rPr>
        <w:t xml:space="preserve">ontrato Marco </w:t>
      </w:r>
      <w:r w:rsidR="006A439E" w:rsidRPr="00315B96">
        <w:rPr>
          <w:rFonts w:ascii="Montserrat" w:hAnsi="Montserrat"/>
          <w:b/>
          <w:bCs/>
          <w:sz w:val="22"/>
          <w:szCs w:val="19"/>
          <w:lang w:val="es-ES"/>
        </w:rPr>
        <w:t>para la prestación del servicio de limpieza.</w:t>
      </w:r>
    </w:p>
    <w:p w14:paraId="1FA824B5" w14:textId="77777777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14:paraId="1094FEC3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14:paraId="3EFE2B7F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37D78ADE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62F7376B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038D6B41" w14:textId="77777777" w:rsidR="00006AFA" w:rsidRPr="00AB4759" w:rsidRDefault="00006AFA" w:rsidP="00FC7395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3583D81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4B3C741A" w14:textId="77777777" w:rsidR="00612A6E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693ED50C" w14:textId="77777777" w:rsidR="003E6DF6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2A8011C4" w14:textId="77777777" w:rsidR="000C1B48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</w:t>
      </w:r>
      <w:r w:rsidR="00EE2ED0" w:rsidRPr="00AB4759">
        <w:rPr>
          <w:rFonts w:ascii="Montserrat" w:eastAsiaTheme="minorHAnsi" w:hAnsi="Montserrat" w:cstheme="minorBidi"/>
          <w:sz w:val="22"/>
          <w:szCs w:val="19"/>
          <w:lang w:val="es-ES"/>
        </w:rPr>
        <w:t>tante Legal de la persona moral</w:t>
      </w:r>
    </w:p>
    <w:p w14:paraId="0E364EF8" w14:textId="77777777" w:rsidR="00006AFA" w:rsidRPr="00AB4759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889D576" w14:textId="10AC397F" w:rsidR="002A504E" w:rsidRPr="00BC3466" w:rsidRDefault="002A504E" w:rsidP="00BC3466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598A943E" w14:textId="77777777" w:rsidR="002A504E" w:rsidRDefault="002A50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67E7336" w14:textId="77777777" w:rsidR="002A504E" w:rsidRDefault="002A50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75F02FB" w14:textId="3465F540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G</w:t>
      </w:r>
    </w:p>
    <w:p w14:paraId="63020470" w14:textId="77777777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 w14:textId="1D099463" w:rsidR="00E7188E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OFERTA </w:t>
      </w:r>
      <w:r w:rsidR="002A504E">
        <w:rPr>
          <w:rFonts w:ascii="Montserrat" w:hAnsi="Montserrat"/>
          <w:b/>
          <w:bCs/>
          <w:sz w:val="22"/>
          <w:szCs w:val="22"/>
        </w:rPr>
        <w:t>ECONÓMICA</w:t>
      </w:r>
    </w:p>
    <w:p w14:paraId="14905BA5" w14:textId="77777777" w:rsidR="00E7188E" w:rsidRPr="003D0EF5" w:rsidRDefault="00E7188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38981AF" w14:textId="77777777" w:rsidR="003E6DF6" w:rsidRDefault="003E6DF6" w:rsidP="00FC7395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D40ECBD" w14:textId="77777777" w:rsidR="00CD4D4E" w:rsidRPr="003D0EF5" w:rsidRDefault="00CD4D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F887B82" w14:textId="24181713" w:rsidR="003E6DF6" w:rsidRDefault="00CD4D4E" w:rsidP="003A59C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Agregar archivo Excel)</w:t>
      </w:r>
    </w:p>
    <w:p w14:paraId="21F70292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1C2A5470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1EF60569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5F3A53E0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407BD032" w14:textId="77777777" w:rsidR="002C0563" w:rsidRDefault="002C0563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1A0504C" w14:textId="77777777" w:rsidR="002A504E" w:rsidRDefault="002A504E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779B729" w14:textId="7C16CC16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lastRenderedPageBreak/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H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14:paraId="18D313A2" w14:textId="77777777" w:rsidR="003E6DF6" w:rsidRPr="0035254C" w:rsidRDefault="003E6DF6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74A4E9DE" w14:textId="77777777" w:rsidR="003D7BBF" w:rsidRPr="0035254C" w:rsidRDefault="003D7BBF" w:rsidP="0035254C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1DCFA49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57A6BF4" w14:textId="77777777" w:rsidR="002C0563" w:rsidRPr="00A26B55" w:rsidRDefault="002C0563" w:rsidP="002C0563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9BBD837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6628C00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5DA1A38E" w14:textId="046522EA" w:rsidR="00E62993" w:rsidRPr="0035254C" w:rsidRDefault="003D7BBF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Po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="00E62993" w:rsidRPr="0035254C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="00E62993" w:rsidRPr="00D13CBB">
        <w:rPr>
          <w:rFonts w:ascii="Montserrat" w:hAnsi="Montserrat"/>
          <w:sz w:val="22"/>
          <w:szCs w:val="22"/>
          <w:lang w:val="es-ES"/>
        </w:rPr>
        <w:t xml:space="preserve">el 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="00FA1E84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="00FA1E84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073027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limpieza</w:t>
      </w:r>
      <w:r w:rsidR="00FA1E84" w:rsidRPr="0035254C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35254C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p w14:paraId="1D0C6A56" w14:textId="77777777" w:rsidR="00FA1E84" w:rsidRPr="0035254C" w:rsidRDefault="00FA1E84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0385405" w14:textId="3A267F60" w:rsidR="002C0563" w:rsidRPr="002A504E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A504E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2A504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</w:t>
      </w:r>
      <w:r w:rsidRPr="00315B96">
        <w:rPr>
          <w:rFonts w:ascii="Montserrat" w:hAnsi="Montserrat"/>
          <w:b/>
          <w:sz w:val="22"/>
          <w:szCs w:val="22"/>
          <w:lang w:val="es-ES"/>
        </w:rPr>
        <w:t>Servicios de la Oficialía Mayor del Gobierno del Estado de Sonora,</w:t>
      </w:r>
      <w:r w:rsidRPr="00315B96">
        <w:rPr>
          <w:rFonts w:ascii="Montserrat" w:hAnsi="Montserrat"/>
          <w:sz w:val="22"/>
          <w:szCs w:val="22"/>
          <w:lang w:val="es-ES"/>
        </w:rPr>
        <w:t xml:space="preserve"> relativa a los bienes objeto del</w:t>
      </w:r>
      <w:r w:rsidR="00B93D67" w:rsidRPr="00315B96">
        <w:rPr>
          <w:rFonts w:ascii="Montserrat" w:hAnsi="Montserrat"/>
          <w:sz w:val="22"/>
          <w:szCs w:val="22"/>
          <w:lang w:val="es-ES"/>
        </w:rPr>
        <w:t xml:space="preserve"> Convenio de Adhesión al</w:t>
      </w:r>
      <w:r w:rsidRPr="00315B96">
        <w:rPr>
          <w:rFonts w:ascii="Montserrat" w:hAnsi="Montserrat"/>
          <w:sz w:val="22"/>
          <w:szCs w:val="22"/>
          <w:lang w:val="es-ES"/>
        </w:rPr>
        <w:t xml:space="preserve"> Contrato Marco antes citado.</w:t>
      </w:r>
    </w:p>
    <w:p w14:paraId="4FDE4F53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E95FE32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p w14:paraId="7B457A42" w14:textId="77777777" w:rsidR="00FA1E84" w:rsidRPr="003D0EF5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3703BBA" w14:textId="77777777" w:rsidR="000809CA" w:rsidRDefault="00FA1E84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14:paraId="73B00AE2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39E88C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33F1D36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F479DC2" w14:textId="77777777" w:rsidR="0035254C" w:rsidRP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97C1409" w14:textId="77777777" w:rsidR="000809CA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_______________________________________________________</w:t>
      </w:r>
    </w:p>
    <w:p w14:paraId="08198114" w14:textId="77777777" w:rsidR="003E6DF6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Nombre y firma de la persona física o del Apoderado o</w:t>
      </w:r>
    </w:p>
    <w:p w14:paraId="098CB9FF" w14:textId="525A1B75" w:rsidR="000809CA" w:rsidRPr="00FC7395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 xml:space="preserve"> Representante Legal de la persona moral</w:t>
      </w:r>
    </w:p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8AD5226" w14:textId="6A96BA12" w:rsidR="002A504E" w:rsidRDefault="002A504E">
      <w:pPr>
        <w:rPr>
          <w:rFonts w:ascii="Montserrat" w:eastAsia="Times New Roman" w:hAnsi="Montserrat" w:cs="Arial"/>
          <w:b/>
          <w:sz w:val="22"/>
          <w:szCs w:val="22"/>
        </w:rPr>
      </w:pPr>
    </w:p>
    <w:sectPr w:rsidR="002A504E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18574" w14:textId="77777777" w:rsidR="00B220EF" w:rsidRDefault="00B220EF" w:rsidP="00CA54AA">
      <w:r>
        <w:separator/>
      </w:r>
    </w:p>
  </w:endnote>
  <w:endnote w:type="continuationSeparator" w:id="0">
    <w:p w14:paraId="482D2CDA" w14:textId="77777777" w:rsidR="00B220EF" w:rsidRDefault="00B220EF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FBC40" w14:textId="77777777" w:rsidR="00B220EF" w:rsidRDefault="00B220EF" w:rsidP="00CA54AA">
      <w:r>
        <w:separator/>
      </w:r>
    </w:p>
  </w:footnote>
  <w:footnote w:type="continuationSeparator" w:id="0">
    <w:p w14:paraId="2169ACC5" w14:textId="77777777" w:rsidR="00B220EF" w:rsidRDefault="00B220EF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6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0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2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7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18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8C05522"/>
    <w:multiLevelType w:val="hybridMultilevel"/>
    <w:tmpl w:val="6F18751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4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5"/>
  </w:num>
  <w:num w:numId="2" w16cid:durableId="488448295">
    <w:abstractNumId w:val="10"/>
  </w:num>
  <w:num w:numId="3" w16cid:durableId="1627927452">
    <w:abstractNumId w:val="22"/>
  </w:num>
  <w:num w:numId="4" w16cid:durableId="1612594262">
    <w:abstractNumId w:val="24"/>
  </w:num>
  <w:num w:numId="5" w16cid:durableId="1721241723">
    <w:abstractNumId w:val="11"/>
  </w:num>
  <w:num w:numId="6" w16cid:durableId="260796541">
    <w:abstractNumId w:val="9"/>
  </w:num>
  <w:num w:numId="7" w16cid:durableId="1488591512">
    <w:abstractNumId w:val="5"/>
  </w:num>
  <w:num w:numId="8" w16cid:durableId="1538353679">
    <w:abstractNumId w:val="19"/>
  </w:num>
  <w:num w:numId="9" w16cid:durableId="4988860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7"/>
  </w:num>
  <w:num w:numId="11" w16cid:durableId="1177842444">
    <w:abstractNumId w:val="12"/>
  </w:num>
  <w:num w:numId="12" w16cid:durableId="1627739614">
    <w:abstractNumId w:val="6"/>
  </w:num>
  <w:num w:numId="13" w16cid:durableId="1730298841">
    <w:abstractNumId w:val="0"/>
  </w:num>
  <w:num w:numId="14" w16cid:durableId="38674974">
    <w:abstractNumId w:val="8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2"/>
  </w:num>
  <w:num w:numId="18" w16cid:durableId="734283559">
    <w:abstractNumId w:val="23"/>
  </w:num>
  <w:num w:numId="19" w16cid:durableId="1361198369">
    <w:abstractNumId w:val="15"/>
  </w:num>
  <w:num w:numId="20" w16cid:durableId="1404795726">
    <w:abstractNumId w:val="1"/>
  </w:num>
  <w:num w:numId="21" w16cid:durableId="1937597753">
    <w:abstractNumId w:val="7"/>
  </w:num>
  <w:num w:numId="22" w16cid:durableId="110636023">
    <w:abstractNumId w:val="21"/>
  </w:num>
  <w:num w:numId="23" w16cid:durableId="1397510038">
    <w:abstractNumId w:val="14"/>
  </w:num>
  <w:num w:numId="24" w16cid:durableId="1249075368">
    <w:abstractNumId w:val="18"/>
  </w:num>
  <w:num w:numId="25" w16cid:durableId="1930653195">
    <w:abstractNumId w:val="3"/>
  </w:num>
  <w:num w:numId="26" w16cid:durableId="753866312">
    <w:abstractNumId w:val="13"/>
  </w:num>
  <w:num w:numId="27" w16cid:durableId="949705714">
    <w:abstractNumId w:val="4"/>
  </w:num>
  <w:num w:numId="28" w16cid:durableId="13435080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6BD2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A504E"/>
    <w:rsid w:val="002B2BD7"/>
    <w:rsid w:val="002B2CFB"/>
    <w:rsid w:val="002B6042"/>
    <w:rsid w:val="002B72D9"/>
    <w:rsid w:val="002B7638"/>
    <w:rsid w:val="002C0563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15B96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2B11"/>
    <w:rsid w:val="003A362E"/>
    <w:rsid w:val="003A568C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2D75"/>
    <w:rsid w:val="003C3120"/>
    <w:rsid w:val="003C551D"/>
    <w:rsid w:val="003D053B"/>
    <w:rsid w:val="003D0C2F"/>
    <w:rsid w:val="003D0EF5"/>
    <w:rsid w:val="003D393E"/>
    <w:rsid w:val="003D3C6E"/>
    <w:rsid w:val="003D4FF1"/>
    <w:rsid w:val="003D768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19BF"/>
    <w:rsid w:val="00402A2B"/>
    <w:rsid w:val="004032E7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2C2E"/>
    <w:rsid w:val="004E30C6"/>
    <w:rsid w:val="004E360D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F12"/>
    <w:rsid w:val="00530700"/>
    <w:rsid w:val="00530796"/>
    <w:rsid w:val="00531AF9"/>
    <w:rsid w:val="00531B96"/>
    <w:rsid w:val="00534609"/>
    <w:rsid w:val="00537BFC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72432"/>
    <w:rsid w:val="0057549C"/>
    <w:rsid w:val="0057675A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5095"/>
    <w:rsid w:val="007579D1"/>
    <w:rsid w:val="00760927"/>
    <w:rsid w:val="00760AB8"/>
    <w:rsid w:val="00761BEA"/>
    <w:rsid w:val="00763864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2B1C"/>
    <w:rsid w:val="007C35CE"/>
    <w:rsid w:val="007C40D7"/>
    <w:rsid w:val="007C5575"/>
    <w:rsid w:val="007D0BCE"/>
    <w:rsid w:val="007D3865"/>
    <w:rsid w:val="007D5366"/>
    <w:rsid w:val="007E0F1C"/>
    <w:rsid w:val="007E51DA"/>
    <w:rsid w:val="007E57B1"/>
    <w:rsid w:val="007F21F4"/>
    <w:rsid w:val="007F6DA7"/>
    <w:rsid w:val="007F7CE1"/>
    <w:rsid w:val="00800B67"/>
    <w:rsid w:val="00800BCB"/>
    <w:rsid w:val="008131E5"/>
    <w:rsid w:val="008168CC"/>
    <w:rsid w:val="0081701C"/>
    <w:rsid w:val="0081730E"/>
    <w:rsid w:val="00817341"/>
    <w:rsid w:val="008173CA"/>
    <w:rsid w:val="008236BF"/>
    <w:rsid w:val="00825A3B"/>
    <w:rsid w:val="00825B9C"/>
    <w:rsid w:val="00830B45"/>
    <w:rsid w:val="00830FF2"/>
    <w:rsid w:val="00831075"/>
    <w:rsid w:val="00832C06"/>
    <w:rsid w:val="008335D4"/>
    <w:rsid w:val="00841FED"/>
    <w:rsid w:val="00843719"/>
    <w:rsid w:val="008464DB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1BAB"/>
    <w:rsid w:val="00882BB3"/>
    <w:rsid w:val="008848AC"/>
    <w:rsid w:val="008903D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5B4"/>
    <w:rsid w:val="008A7E95"/>
    <w:rsid w:val="008B435A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93A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516B"/>
    <w:rsid w:val="00A576D7"/>
    <w:rsid w:val="00A60E4F"/>
    <w:rsid w:val="00A61EA9"/>
    <w:rsid w:val="00A67456"/>
    <w:rsid w:val="00A7078E"/>
    <w:rsid w:val="00A8000C"/>
    <w:rsid w:val="00A81DAC"/>
    <w:rsid w:val="00A827DE"/>
    <w:rsid w:val="00A83038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20EF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3D67"/>
    <w:rsid w:val="00B96AD7"/>
    <w:rsid w:val="00BA2842"/>
    <w:rsid w:val="00BB1813"/>
    <w:rsid w:val="00BB6030"/>
    <w:rsid w:val="00BB65EA"/>
    <w:rsid w:val="00BC1596"/>
    <w:rsid w:val="00BC3466"/>
    <w:rsid w:val="00BD1541"/>
    <w:rsid w:val="00BD20B1"/>
    <w:rsid w:val="00BD333F"/>
    <w:rsid w:val="00BD4187"/>
    <w:rsid w:val="00BE7D36"/>
    <w:rsid w:val="00BE7EC9"/>
    <w:rsid w:val="00BF4E20"/>
    <w:rsid w:val="00C006D5"/>
    <w:rsid w:val="00C03993"/>
    <w:rsid w:val="00C12B87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7696"/>
    <w:rsid w:val="00D5071E"/>
    <w:rsid w:val="00D50B85"/>
    <w:rsid w:val="00D51E69"/>
    <w:rsid w:val="00D526D2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1B5"/>
    <w:rsid w:val="00D66581"/>
    <w:rsid w:val="00D704C1"/>
    <w:rsid w:val="00D73050"/>
    <w:rsid w:val="00D75FEA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51FA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D6B"/>
    <w:rsid w:val="00DF7F97"/>
    <w:rsid w:val="00E0003B"/>
    <w:rsid w:val="00E01D55"/>
    <w:rsid w:val="00E04FC7"/>
    <w:rsid w:val="00E067B0"/>
    <w:rsid w:val="00E078E7"/>
    <w:rsid w:val="00E201D1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1120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65CD"/>
    <w:rsid w:val="00FF16A9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3</Pages>
  <Words>2825</Words>
  <Characters>16103</Characters>
  <Application>Microsoft Office Word</Application>
  <DocSecurity>0</DocSecurity>
  <Lines>134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regorio Francisco Gárate Rodríguez</cp:lastModifiedBy>
  <cp:revision>5</cp:revision>
  <cp:lastPrinted>2019-06-26T01:45:00Z</cp:lastPrinted>
  <dcterms:created xsi:type="dcterms:W3CDTF">2023-09-27T23:46:00Z</dcterms:created>
  <dcterms:modified xsi:type="dcterms:W3CDTF">2023-10-04T19:00:00Z</dcterms:modified>
</cp:coreProperties>
</file>